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36AC1E" w14:textId="77777777" w:rsidR="000564E3" w:rsidRDefault="00D95709" w:rsidP="00CD695D">
      <w:pPr>
        <w:pStyle w:val="Heading2"/>
      </w:pPr>
      <w:proofErr w:type="spellStart"/>
      <w:r>
        <w:t>Druggable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With dro</w:t>
      </w:r>
      <w:bookmarkStart w:id="0" w:name="_GoBack"/>
      <w:bookmarkEnd w:id="0"/>
      <w:r>
        <w:t xml:space="preserve">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lastRenderedPageBreak/>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CD695D">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33DB4" w14:textId="77777777" w:rsidR="00FB6BB9" w:rsidRDefault="00FB6BB9" w:rsidP="00CD695D">
      <w:r>
        <w:separator/>
      </w:r>
    </w:p>
  </w:endnote>
  <w:endnote w:type="continuationSeparator" w:id="0">
    <w:p w14:paraId="4E66915B" w14:textId="77777777" w:rsidR="00FB6BB9" w:rsidRDefault="00FB6BB9"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08231" w14:textId="77777777" w:rsidR="00FB6BB9" w:rsidRDefault="00FB6BB9" w:rsidP="00CD695D">
      <w:r>
        <w:separator/>
      </w:r>
    </w:p>
  </w:footnote>
  <w:footnote w:type="continuationSeparator" w:id="0">
    <w:p w14:paraId="64CAB12F" w14:textId="77777777" w:rsidR="00FB6BB9" w:rsidRDefault="00FB6BB9" w:rsidP="00CD69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E3"/>
    <w:rsid w:val="00196C4D"/>
    <w:rsid w:val="004E29B3"/>
    <w:rsid w:val="00590D07"/>
    <w:rsid w:val="006F7500"/>
    <w:rsid w:val="0078051A"/>
    <w:rsid w:val="00784D58"/>
    <w:rsid w:val="008324A5"/>
    <w:rsid w:val="008D6863"/>
    <w:rsid w:val="00983BEA"/>
    <w:rsid w:val="00B86B75"/>
    <w:rsid w:val="00BC48D5"/>
    <w:rsid w:val="00BD15A6"/>
    <w:rsid w:val="00C36279"/>
    <w:rsid w:val="00CD695D"/>
    <w:rsid w:val="00D43B24"/>
    <w:rsid w:val="00D95709"/>
    <w:rsid w:val="00E315A3"/>
    <w:rsid w:val="00FB6B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26/science.1181369" TargetMode="External"/><Relationship Id="rId13" Type="http://schemas.openxmlformats.org/officeDocument/2006/relationships/hyperlink" Target="https://doi.org/10.1038/nature11049"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73/pnas.1613365113" TargetMode="External"/><Relationship Id="rId12" Type="http://schemas.openxmlformats.org/officeDocument/2006/relationships/hyperlink" Target="https://doi.org/10.1101/gr.163519.113" TargetMode="External"/><Relationship Id="rId17" Type="http://schemas.openxmlformats.org/officeDocument/2006/relationships/hyperlink" Target="https://doi.org/10.1016/j.gde.2016.03.008" TargetMode="External"/><Relationship Id="rId2" Type="http://schemas.openxmlformats.org/officeDocument/2006/relationships/styles" Target="styles.xml"/><Relationship Id="rId16" Type="http://schemas.openxmlformats.org/officeDocument/2006/relationships/hyperlink" Target="https://doi.org/10.1073/pnas.11125701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8/nature19800" TargetMode="External"/><Relationship Id="rId5" Type="http://schemas.openxmlformats.org/officeDocument/2006/relationships/footnotes" Target="footnotes.xml"/><Relationship Id="rId15" Type="http://schemas.openxmlformats.org/officeDocument/2006/relationships/hyperlink" Target="https://doi.org/10.1073/pnas.1518552112" TargetMode="External"/><Relationship Id="rId10" Type="http://schemas.openxmlformats.org/officeDocument/2006/relationships/hyperlink" Target="https://doi.org/10.1016/j.cell.2014.11.021"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38/nature11082" TargetMode="External"/><Relationship Id="rId14" Type="http://schemas.openxmlformats.org/officeDocument/2006/relationships/hyperlink" Target="https://doi.org/10.1016/j.celrep.2016.04.0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14</Words>
  <Characters>4645</Characters>
  <Application>Microsoft Office Word</Application>
  <DocSecurity>0</DocSecurity>
  <Lines>38</Lines>
  <Paragraphs>10</Paragraphs>
  <ScaleCrop>false</ScaleCrop>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6</cp:revision>
  <dcterms:created xsi:type="dcterms:W3CDTF">2016-10-29T13:38:00Z</dcterms:created>
  <dcterms:modified xsi:type="dcterms:W3CDTF">2020-02-01T19:06:00Z</dcterms:modified>
</cp:coreProperties>
</file>